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2C3" w:rsidRPr="00D40EC7" w:rsidRDefault="00D40EC7" w:rsidP="00D40EC7">
      <w:pPr>
        <w:pStyle w:val="Title"/>
        <w:jc w:val="center"/>
        <w:rPr>
          <w:b/>
        </w:rPr>
      </w:pPr>
      <w:r w:rsidRPr="00D40EC7">
        <w:rPr>
          <w:b/>
        </w:rPr>
        <w:t>Getting-and-Cleaning-Data-Project</w:t>
      </w:r>
    </w:p>
    <w:p w:rsidR="00D40EC7" w:rsidRDefault="00D40EC7" w:rsidP="00D40EC7">
      <w:pPr>
        <w:pStyle w:val="Title"/>
        <w:jc w:val="center"/>
        <w:rPr>
          <w:b/>
        </w:rPr>
      </w:pPr>
      <w:r w:rsidRPr="00D40EC7">
        <w:rPr>
          <w:b/>
        </w:rPr>
        <w:t>Code Book</w:t>
      </w:r>
    </w:p>
    <w:p w:rsidR="00D40EC7" w:rsidRDefault="00D40EC7" w:rsidP="00D40EC7"/>
    <w:p w:rsidR="00D40EC7" w:rsidRDefault="00D40EC7" w:rsidP="00D40EC7">
      <w:r>
        <w:t xml:space="preserve">Source Data downloaded from: </w:t>
      </w:r>
      <w:hyperlink r:id="rId4" w:history="1">
        <w:r w:rsidRPr="009120DD">
          <w:rPr>
            <w:rStyle w:val="Hyperlink"/>
          </w:rPr>
          <w:t>https://d396qusza40orc.cloudfront.net/getdata%2Fprojectfiles%2FUCI%20HAR%20Dataset.zip</w:t>
        </w:r>
      </w:hyperlink>
    </w:p>
    <w:p w:rsidR="00D40EC7" w:rsidRDefault="00D40EC7" w:rsidP="00D40EC7">
      <w:r>
        <w:t>The data was in a “Zipped” file “Dataset.zip”</w:t>
      </w:r>
    </w:p>
    <w:p w:rsidR="00D40EC7" w:rsidRDefault="00D40EC7" w:rsidP="00D40EC7">
      <w:r>
        <w:t>Dataset.zip was opened with the R function unzip and placed in a “tempfile” directory.</w:t>
      </w:r>
    </w:p>
    <w:p w:rsidR="00D40EC7" w:rsidRDefault="00D40EC7" w:rsidP="00D40EC7">
      <w:r w:rsidRPr="00D40EC7">
        <w:t>unzip(zipfile="./Dataset.zip",exdir="./tempfile")</w:t>
      </w:r>
    </w:p>
    <w:p w:rsidR="00D40EC7" w:rsidRDefault="00D40EC7" w:rsidP="00D40EC7">
      <w:r>
        <w:t>The training text files were loaded into three tables</w:t>
      </w:r>
      <w:r w:rsidR="0011424A">
        <w:t>:</w:t>
      </w:r>
    </w:p>
    <w:p w:rsidR="0011424A" w:rsidRDefault="0011424A" w:rsidP="00D40EC7">
      <w:r>
        <w:t>x</w:t>
      </w:r>
      <w:r w:rsidRPr="0011424A">
        <w:t>training</w:t>
      </w:r>
    </w:p>
    <w:p w:rsidR="0011424A" w:rsidRDefault="0011424A" w:rsidP="00D40EC7">
      <w:r w:rsidRPr="0011424A">
        <w:t>ytraining</w:t>
      </w:r>
    </w:p>
    <w:p w:rsidR="0011424A" w:rsidRDefault="0011424A" w:rsidP="00D40EC7">
      <w:r w:rsidRPr="0011424A">
        <w:t>subjecttraining</w:t>
      </w:r>
    </w:p>
    <w:p w:rsidR="0011424A" w:rsidRDefault="0011424A" w:rsidP="00D40EC7">
      <w:r>
        <w:t>The test text files were loaded into three tables:</w:t>
      </w:r>
    </w:p>
    <w:p w:rsidR="0011424A" w:rsidRDefault="0011424A" w:rsidP="00D40EC7">
      <w:r>
        <w:t>x</w:t>
      </w:r>
      <w:r w:rsidRPr="0011424A">
        <w:t>test</w:t>
      </w:r>
    </w:p>
    <w:p w:rsidR="0011424A" w:rsidRDefault="0011424A" w:rsidP="00D40EC7">
      <w:r w:rsidRPr="0011424A">
        <w:t>ytest</w:t>
      </w:r>
    </w:p>
    <w:p w:rsidR="0011424A" w:rsidRDefault="0011424A" w:rsidP="00D40EC7">
      <w:r w:rsidRPr="0011424A">
        <w:t>subjecttest</w:t>
      </w:r>
    </w:p>
    <w:p w:rsidR="0011424A" w:rsidRDefault="0011424A" w:rsidP="00D40EC7">
      <w:r>
        <w:t>Two additional tables were loaded from their respective text files:</w:t>
      </w:r>
    </w:p>
    <w:p w:rsidR="0011424A" w:rsidRDefault="0011424A" w:rsidP="00D40EC7">
      <w:r>
        <w:t>f</w:t>
      </w:r>
      <w:r w:rsidRPr="0011424A">
        <w:t>eatures</w:t>
      </w:r>
      <w:r>
        <w:t xml:space="preserve"> from </w:t>
      </w:r>
      <w:r w:rsidRPr="0011424A">
        <w:t>features.txt</w:t>
      </w:r>
    </w:p>
    <w:p w:rsidR="0011424A" w:rsidRDefault="0011424A" w:rsidP="00D40EC7">
      <w:r w:rsidRPr="0011424A">
        <w:t>activityLabels</w:t>
      </w:r>
      <w:r>
        <w:t xml:space="preserve"> from </w:t>
      </w:r>
      <w:r w:rsidRPr="0011424A">
        <w:t>activity_labels.txt</w:t>
      </w:r>
    </w:p>
    <w:p w:rsidR="0011424A" w:rsidRDefault="00612A94" w:rsidP="00D40EC7">
      <w:r>
        <w:t>Column names activityID and subjectId were added to the train and test tables</w:t>
      </w:r>
    </w:p>
    <w:p w:rsidR="00612A94" w:rsidRDefault="00612A94" w:rsidP="00D40EC7">
      <w:r>
        <w:t>The three train tables were merged into “</w:t>
      </w:r>
      <w:r w:rsidRPr="00612A94">
        <w:t>mergetrain</w:t>
      </w:r>
      <w:r>
        <w:t>”</w:t>
      </w:r>
    </w:p>
    <w:p w:rsidR="00612A94" w:rsidRDefault="00612A94" w:rsidP="00D40EC7">
      <w:r>
        <w:t>The three test tables were merged into “</w:t>
      </w:r>
      <w:r w:rsidRPr="00612A94">
        <w:t>mergetest</w:t>
      </w:r>
      <w:r>
        <w:t>”</w:t>
      </w:r>
    </w:p>
    <w:p w:rsidR="00612A94" w:rsidRDefault="00612A94" w:rsidP="00D40EC7">
      <w:r>
        <w:t>m</w:t>
      </w:r>
      <w:r w:rsidRPr="00612A94">
        <w:t>ergetrain</w:t>
      </w:r>
      <w:r>
        <w:t xml:space="preserve"> and </w:t>
      </w:r>
      <w:r w:rsidRPr="00612A94">
        <w:t>mergetest</w:t>
      </w:r>
      <w:r>
        <w:t xml:space="preserve"> were merged into </w:t>
      </w:r>
      <w:r w:rsidRPr="00612A94">
        <w:t>mergeall</w:t>
      </w:r>
    </w:p>
    <w:p w:rsidR="00612A94" w:rsidRDefault="007F5881" w:rsidP="00D40EC7">
      <w:r>
        <w:t xml:space="preserve">A vector file was created </w:t>
      </w:r>
      <w:r w:rsidRPr="007F5881">
        <w:t>findmean_std</w:t>
      </w:r>
      <w:r>
        <w:t xml:space="preserve"> that identified variables that contained either “mean” or “std” as “TRUE”.</w:t>
      </w:r>
    </w:p>
    <w:p w:rsidR="007F5881" w:rsidRDefault="007F5881" w:rsidP="00D40EC7">
      <w:r>
        <w:t xml:space="preserve">A new table </w:t>
      </w:r>
      <w:r w:rsidR="00822E75">
        <w:t>“</w:t>
      </w:r>
      <w:r w:rsidRPr="007F5881">
        <w:t>Mean_StdTbl</w:t>
      </w:r>
      <w:r w:rsidR="00822E75">
        <w:t xml:space="preserve">” </w:t>
      </w:r>
      <w:r>
        <w:t xml:space="preserve">is created by extracting </w:t>
      </w:r>
      <w:r w:rsidR="00822E75">
        <w:t xml:space="preserve">all of the variables = “TRUE” in </w:t>
      </w:r>
      <w:r w:rsidR="00822E75" w:rsidRPr="007F5881">
        <w:t>findmean_std</w:t>
      </w:r>
      <w:r w:rsidR="00822E75">
        <w:t>.</w:t>
      </w:r>
    </w:p>
    <w:p w:rsidR="00822E75" w:rsidRDefault="00822E75" w:rsidP="00D40EC7">
      <w:r w:rsidRPr="00822E75">
        <w:t>AddActivityNames</w:t>
      </w:r>
      <w:r w:rsidR="00116228">
        <w:t xml:space="preserve"> is created to add</w:t>
      </w:r>
      <w:r>
        <w:t xml:space="preserve"> </w:t>
      </w:r>
      <w:r w:rsidRPr="00822E75">
        <w:t>activityLabels</w:t>
      </w:r>
      <w:r>
        <w:t xml:space="preserve"> to </w:t>
      </w:r>
      <w:r>
        <w:t>“</w:t>
      </w:r>
      <w:r w:rsidRPr="007F5881">
        <w:t>Mean_StdTbl</w:t>
      </w:r>
      <w:r>
        <w:t>”</w:t>
      </w:r>
    </w:p>
    <w:p w:rsidR="00EE2FD6" w:rsidRDefault="00EE2FD6" w:rsidP="00D40EC7">
      <w:r w:rsidRPr="00EE2FD6">
        <w:t>TidySetData</w:t>
      </w:r>
      <w:r>
        <w:t xml:space="preserve"> is a table with a modified structure to return just </w:t>
      </w:r>
      <w:r w:rsidRPr="00EE2FD6">
        <w:t>subjectId,</w:t>
      </w:r>
      <w:r>
        <w:t xml:space="preserve"> </w:t>
      </w:r>
      <w:r w:rsidRPr="00EE2FD6">
        <w:t>activityId,</w:t>
      </w:r>
      <w:r>
        <w:t xml:space="preserve"> </w:t>
      </w:r>
      <w:r w:rsidRPr="00EE2FD6">
        <w:t>activityType</w:t>
      </w:r>
      <w:r>
        <w:t>, and mean and std  variables.</w:t>
      </w:r>
    </w:p>
    <w:p w:rsidR="00EE2FD6" w:rsidRDefault="00EE2FD6" w:rsidP="00D40EC7">
      <w:r w:rsidRPr="00EE2FD6">
        <w:t>TidySetData</w:t>
      </w:r>
      <w:r>
        <w:t xml:space="preserve"> is further modified to eliminate std variables</w:t>
      </w:r>
    </w:p>
    <w:p w:rsidR="00EE2FD6" w:rsidRDefault="00EE2FD6" w:rsidP="00D40EC7">
      <w:r>
        <w:t xml:space="preserve">The modified </w:t>
      </w:r>
      <w:r w:rsidRPr="00EE2FD6">
        <w:t>TidySetData</w:t>
      </w:r>
      <w:r>
        <w:t xml:space="preserve"> table is written out to </w:t>
      </w:r>
      <w:r w:rsidRPr="00EE2FD6">
        <w:t>"TidySetData.txt"</w:t>
      </w:r>
      <w:r>
        <w:t xml:space="preserve"> in the working directory for further analysis</w:t>
      </w:r>
      <w:bookmarkStart w:id="0" w:name="_GoBack"/>
      <w:bookmarkEnd w:id="0"/>
    </w:p>
    <w:p w:rsidR="00116228" w:rsidRDefault="00116228" w:rsidP="00D40EC7"/>
    <w:p w:rsidR="00822E75" w:rsidRDefault="00822E75" w:rsidP="00D40EC7"/>
    <w:p w:rsidR="00822E75" w:rsidRDefault="00822E75" w:rsidP="00D40EC7"/>
    <w:p w:rsidR="00822E75" w:rsidRDefault="00822E75" w:rsidP="00D40EC7"/>
    <w:p w:rsidR="0011424A" w:rsidRDefault="0011424A" w:rsidP="00D40EC7"/>
    <w:p w:rsidR="0011424A" w:rsidRPr="00D40EC7" w:rsidRDefault="0011424A" w:rsidP="00D40EC7"/>
    <w:sectPr w:rsidR="0011424A" w:rsidRPr="00D40EC7" w:rsidSect="00822E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sLSwMAFCCwtDYyUdpeDU4uLM/DyQAsNaAGJQnHAsAAAA"/>
  </w:docVars>
  <w:rsids>
    <w:rsidRoot w:val="00D40EC7"/>
    <w:rsid w:val="0011424A"/>
    <w:rsid w:val="00116228"/>
    <w:rsid w:val="002F37C2"/>
    <w:rsid w:val="00612A94"/>
    <w:rsid w:val="007572C3"/>
    <w:rsid w:val="007F5881"/>
    <w:rsid w:val="00822E75"/>
    <w:rsid w:val="00D40EC7"/>
    <w:rsid w:val="00EE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91FF3"/>
  <w15:chartTrackingRefBased/>
  <w15:docId w15:val="{89C27F9A-05A5-4235-85C7-ECBCBCE1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40E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0E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40E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396qusza40orc.cloudfront.net/getdata%2Fprojectfiles%2FUCI%20HAR%20Dataset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</dc:creator>
  <cp:keywords/>
  <dc:description/>
  <cp:lastModifiedBy>Edward</cp:lastModifiedBy>
  <cp:revision>2</cp:revision>
  <dcterms:created xsi:type="dcterms:W3CDTF">2018-01-07T14:44:00Z</dcterms:created>
  <dcterms:modified xsi:type="dcterms:W3CDTF">2018-01-07T19:35:00Z</dcterms:modified>
</cp:coreProperties>
</file>